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4dbe4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4dbe4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2:03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3DQAizugD7b+kNqG3afvqpBI+eklySh2WwgUN/LeKv/gEoVnVpm48Hvtev/9DVXaSwdM3HEg/lJV4IyRM8sVKkd3iCajbrAk8p0+4U1kX+LOlnHejrhYgrfvHQNn9jPAHC71s8IyBJpGB5oq+Ddbyxzlpf2Ckm5urb85OqetjPdvVaD/p2tKI3Nlzi0bo6VoUNb0t96Qy6OGKX2scrSSQteliu6yMelBhDdl1v5uUuMF3rIN6yup1eT+Igf4WUmss43t7GO63v5b99fTAlwve429cvJ1r7mQd4gjLLTDcHfNGf3ZnDtXAxP9rT17qc9L9pzYEzyYP+PPlLyfEEz6XGtAZczA8kfzVHsJPzlY9WmXL7eekmCs6rrX3gv/897z4B22lmqv4ju0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ah, that actually became my error test. If you turn on error</w:t>
      </w:r>
      <w:r>
        <w:t xml:space="preserve"> </w:t>
      </w:r>
      <w:r>
        <w:t xml:space="preserve">reporting, it will show a nice message with the missed result :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4dbe4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2:03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94dbe4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94dbe4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4dbe42</dc:title>
  <dc:creator/>
  <cp:keywords/>
  <dcterms:created xsi:type="dcterms:W3CDTF">2026-05-06T02:03:19Z</dcterms:created>
  <dcterms:modified xsi:type="dcterms:W3CDTF">2026-05-06T0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